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vertAnchor="text" w:horzAnchor="margin" w:tblpY="-75"/>
        <w:tblW w:w="0" w:type="auto"/>
        <w:tblLook w:val="04A0" w:firstRow="1" w:lastRow="0" w:firstColumn="1" w:lastColumn="0" w:noHBand="0" w:noVBand="1"/>
      </w:tblPr>
      <w:tblGrid>
        <w:gridCol w:w="4988"/>
        <w:gridCol w:w="4989"/>
        <w:gridCol w:w="4989"/>
      </w:tblGrid>
      <w:tr w:rsidR="009F4D08" w:rsidRPr="006955BB" w14:paraId="3771C29C" w14:textId="77777777" w:rsidTr="009307F7">
        <w:trPr>
          <w:trHeight w:val="11060"/>
        </w:trPr>
        <w:tc>
          <w:tcPr>
            <w:tcW w:w="4988" w:type="dxa"/>
          </w:tcPr>
          <w:p w14:paraId="341B5010" w14:textId="77777777" w:rsidR="009F4D08" w:rsidRPr="00DF0F2F" w:rsidRDefault="009F4D08" w:rsidP="009307F7">
            <w:pPr>
              <w:jc w:val="both"/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</w:p>
          <w:p w14:paraId="4FD6C239" w14:textId="77777777" w:rsidR="00DF0F2F" w:rsidRPr="00DF0F2F" w:rsidRDefault="00DF0F2F" w:rsidP="006955BB">
            <w:pPr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</w:p>
          <w:p w14:paraId="0AF198E0" w14:textId="77777777" w:rsidR="006955BB" w:rsidRPr="00924407" w:rsidRDefault="006955BB" w:rsidP="006955BB">
            <w:pPr>
              <w:tabs>
                <w:tab w:val="left" w:pos="1755"/>
              </w:tabs>
              <w:jc w:val="center"/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  <w:r w:rsidRPr="00DF0F2F">
              <w:rPr>
                <w:noProof/>
                <w:sz w:val="72"/>
                <w:szCs w:val="72"/>
              </w:rPr>
              <w:drawing>
                <wp:anchor distT="0" distB="0" distL="114300" distR="114300" simplePos="0" relativeHeight="251689984" behindDoc="1" locked="0" layoutInCell="1" allowOverlap="1" wp14:anchorId="7DF6D9D4" wp14:editId="020F88FD">
                  <wp:simplePos x="0" y="0"/>
                  <wp:positionH relativeFrom="column">
                    <wp:posOffset>525145</wp:posOffset>
                  </wp:positionH>
                  <wp:positionV relativeFrom="paragraph">
                    <wp:posOffset>678180</wp:posOffset>
                  </wp:positionV>
                  <wp:extent cx="1962150" cy="1962150"/>
                  <wp:effectExtent l="0" t="0" r="0" b="0"/>
                  <wp:wrapTopAndBottom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F0F2F">
              <w:rPr>
                <w:rFonts w:ascii="JetBrains Mono" w:hAnsi="JetBrains Mono" w:cs="JetBrains Mono"/>
                <w:sz w:val="72"/>
                <w:szCs w:val="72"/>
              </w:rPr>
              <w:t>EuroDict</w:t>
            </w:r>
          </w:p>
          <w:p w14:paraId="71827C19" w14:textId="77777777" w:rsidR="006955BB" w:rsidRPr="005F206C" w:rsidRDefault="006955BB" w:rsidP="006955BB">
            <w:pPr>
              <w:tabs>
                <w:tab w:val="left" w:pos="1755"/>
              </w:tabs>
              <w:jc w:val="center"/>
              <w:rPr>
                <w:rFonts w:ascii="JetBrains Mono" w:hAnsi="JetBrains Mono" w:cs="JetBrains Mono"/>
                <w:sz w:val="30"/>
                <w:szCs w:val="30"/>
                <w:lang w:val="bg-BG"/>
              </w:rPr>
            </w:pPr>
          </w:p>
          <w:p w14:paraId="35DFCA29" w14:textId="77777777" w:rsidR="006955BB" w:rsidRDefault="006955BB" w:rsidP="006955BB">
            <w:pPr>
              <w:tabs>
                <w:tab w:val="left" w:pos="1755"/>
              </w:tabs>
              <w:jc w:val="center"/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  <w:r>
              <w:rPr>
                <w:rFonts w:ascii="JetBrains Mono" w:hAnsi="JetBrains Mono" w:cs="JetBrains Mono"/>
                <w:sz w:val="32"/>
                <w:szCs w:val="32"/>
                <w:lang w:val="bg-BG"/>
              </w:rPr>
              <w:t>Научете италиански, испански и немски</w:t>
            </w:r>
          </w:p>
          <w:p w14:paraId="655B6321" w14:textId="77777777" w:rsidR="006955BB" w:rsidRPr="00924407" w:rsidRDefault="006955BB" w:rsidP="006955BB">
            <w:pPr>
              <w:tabs>
                <w:tab w:val="left" w:pos="3180"/>
              </w:tabs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1" locked="0" layoutInCell="1" allowOverlap="1" wp14:anchorId="290705D6" wp14:editId="0D77B7DE">
                  <wp:simplePos x="0" y="0"/>
                  <wp:positionH relativeFrom="column">
                    <wp:posOffset>224155</wp:posOffset>
                  </wp:positionH>
                  <wp:positionV relativeFrom="paragraph">
                    <wp:posOffset>609600</wp:posOffset>
                  </wp:positionV>
                  <wp:extent cx="714375" cy="714375"/>
                  <wp:effectExtent l="0" t="0" r="9525" b="9525"/>
                  <wp:wrapTight wrapText="bothSides">
                    <wp:wrapPolygon edited="0">
                      <wp:start x="0" y="0"/>
                      <wp:lineTo x="0" y="21312"/>
                      <wp:lineTo x="21312" y="21312"/>
                      <wp:lineTo x="21312" y="0"/>
                      <wp:lineTo x="0" y="0"/>
                    </wp:wrapPolygon>
                  </wp:wrapTight>
                  <wp:docPr id="18" name="Picture 18" descr="A picture containing text, clipart, screenshot,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, screenshot,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93056" behindDoc="1" locked="0" layoutInCell="1" allowOverlap="1" wp14:anchorId="44D570F4" wp14:editId="4B5B080C">
                  <wp:simplePos x="0" y="0"/>
                  <wp:positionH relativeFrom="column">
                    <wp:posOffset>2032000</wp:posOffset>
                  </wp:positionH>
                  <wp:positionV relativeFrom="paragraph">
                    <wp:posOffset>596900</wp:posOffset>
                  </wp:positionV>
                  <wp:extent cx="708660" cy="708660"/>
                  <wp:effectExtent l="0" t="0" r="0" b="0"/>
                  <wp:wrapTight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ight>
                  <wp:docPr id="19" name="Picture 1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92032" behindDoc="1" locked="0" layoutInCell="1" allowOverlap="1" wp14:anchorId="7E50922B" wp14:editId="74046558">
                  <wp:simplePos x="0" y="0"/>
                  <wp:positionH relativeFrom="column">
                    <wp:posOffset>1137285</wp:posOffset>
                  </wp:positionH>
                  <wp:positionV relativeFrom="paragraph">
                    <wp:posOffset>611505</wp:posOffset>
                  </wp:positionV>
                  <wp:extent cx="701675" cy="701675"/>
                  <wp:effectExtent l="0" t="0" r="3175" b="3175"/>
                  <wp:wrapTight wrapText="bothSides">
                    <wp:wrapPolygon edited="0">
                      <wp:start x="0" y="0"/>
                      <wp:lineTo x="0" y="21111"/>
                      <wp:lineTo x="21111" y="21111"/>
                      <wp:lineTo x="21111" y="0"/>
                      <wp:lineTo x="0" y="0"/>
                    </wp:wrapPolygon>
                  </wp:wrapTight>
                  <wp:docPr id="20" name="Picture 20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675" cy="70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0903147" w14:textId="2312DF80" w:rsidR="006955BB" w:rsidRPr="006955BB" w:rsidRDefault="006955BB" w:rsidP="006955BB">
            <w:pPr>
              <w:rPr>
                <w:rFonts w:ascii="JetBrains Mono" w:hAnsi="JetBrains Mono" w:cs="JetBrains Mono"/>
                <w:lang w:val="bg-BG"/>
              </w:rPr>
            </w:pPr>
          </w:p>
        </w:tc>
        <w:tc>
          <w:tcPr>
            <w:tcW w:w="4989" w:type="dxa"/>
          </w:tcPr>
          <w:p w14:paraId="52135B29" w14:textId="77777777" w:rsidR="006E22B7" w:rsidRPr="006955BB" w:rsidRDefault="006E22B7" w:rsidP="00DF0F2F">
            <w:pPr>
              <w:tabs>
                <w:tab w:val="left" w:pos="1755"/>
              </w:tabs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</w:p>
          <w:p w14:paraId="65AE59BD" w14:textId="77777777" w:rsidR="006E22B7" w:rsidRPr="006955BB" w:rsidRDefault="006E22B7" w:rsidP="00DF0F2F">
            <w:pPr>
              <w:tabs>
                <w:tab w:val="left" w:pos="1755"/>
              </w:tabs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</w:p>
          <w:p w14:paraId="04D4C98C" w14:textId="4B9D1EAB" w:rsidR="006E22B7" w:rsidRPr="00924407" w:rsidRDefault="006E22B7" w:rsidP="00DF0F2F">
            <w:pPr>
              <w:tabs>
                <w:tab w:val="left" w:pos="1755"/>
              </w:tabs>
              <w:jc w:val="center"/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  <w:r>
              <w:rPr>
                <w:noProof/>
              </w:rPr>
              <w:drawing>
                <wp:anchor distT="0" distB="0" distL="114300" distR="114300" simplePos="0" relativeHeight="251684864" behindDoc="1" locked="0" layoutInCell="1" allowOverlap="1" wp14:anchorId="0E1D73D3" wp14:editId="1AF114EF">
                  <wp:simplePos x="0" y="0"/>
                  <wp:positionH relativeFrom="column">
                    <wp:posOffset>525145</wp:posOffset>
                  </wp:positionH>
                  <wp:positionV relativeFrom="paragraph">
                    <wp:posOffset>678180</wp:posOffset>
                  </wp:positionV>
                  <wp:extent cx="1962150" cy="1962150"/>
                  <wp:effectExtent l="0" t="0" r="0" b="0"/>
                  <wp:wrapTopAndBottom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JetBrains Mono" w:hAnsi="JetBrains Mono" w:cs="JetBrains Mono"/>
                <w:sz w:val="72"/>
                <w:szCs w:val="72"/>
              </w:rPr>
              <w:t>EuroDict</w:t>
            </w:r>
          </w:p>
          <w:p w14:paraId="7244B210" w14:textId="77777777" w:rsidR="006E22B7" w:rsidRDefault="006E22B7" w:rsidP="00DF0F2F">
            <w:pPr>
              <w:tabs>
                <w:tab w:val="left" w:pos="1755"/>
              </w:tabs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</w:p>
          <w:p w14:paraId="506FF51B" w14:textId="77777777" w:rsidR="006E22B7" w:rsidRDefault="006E22B7" w:rsidP="00107779">
            <w:pPr>
              <w:tabs>
                <w:tab w:val="left" w:pos="1755"/>
              </w:tabs>
              <w:jc w:val="center"/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  <w:r>
              <w:rPr>
                <w:rFonts w:ascii="JetBrains Mono" w:hAnsi="JetBrains Mono" w:cs="JetBrains Mono"/>
                <w:sz w:val="32"/>
                <w:szCs w:val="32"/>
                <w:lang w:val="bg-BG"/>
              </w:rPr>
              <w:t>Научете италиански, испански и немски</w:t>
            </w:r>
          </w:p>
          <w:p w14:paraId="721AEDB0" w14:textId="77777777" w:rsidR="006E22B7" w:rsidRPr="00924407" w:rsidRDefault="006E22B7" w:rsidP="00DF0F2F">
            <w:pPr>
              <w:tabs>
                <w:tab w:val="left" w:pos="3180"/>
              </w:tabs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2DBCDFE7" wp14:editId="41E67AE8">
                  <wp:simplePos x="0" y="0"/>
                  <wp:positionH relativeFrom="column">
                    <wp:posOffset>224155</wp:posOffset>
                  </wp:positionH>
                  <wp:positionV relativeFrom="paragraph">
                    <wp:posOffset>609600</wp:posOffset>
                  </wp:positionV>
                  <wp:extent cx="714375" cy="714375"/>
                  <wp:effectExtent l="0" t="0" r="9525" b="9525"/>
                  <wp:wrapTight wrapText="bothSides">
                    <wp:wrapPolygon edited="0">
                      <wp:start x="0" y="0"/>
                      <wp:lineTo x="0" y="21312"/>
                      <wp:lineTo x="21312" y="21312"/>
                      <wp:lineTo x="21312" y="0"/>
                      <wp:lineTo x="0" y="0"/>
                    </wp:wrapPolygon>
                  </wp:wrapTight>
                  <wp:docPr id="36" name="Picture 36" descr="A picture containing text, clipart, screenshot,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, screenshot,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87936" behindDoc="1" locked="0" layoutInCell="1" allowOverlap="1" wp14:anchorId="4205F5E4" wp14:editId="79B6FCF9">
                  <wp:simplePos x="0" y="0"/>
                  <wp:positionH relativeFrom="column">
                    <wp:posOffset>2032000</wp:posOffset>
                  </wp:positionH>
                  <wp:positionV relativeFrom="paragraph">
                    <wp:posOffset>596900</wp:posOffset>
                  </wp:positionV>
                  <wp:extent cx="708660" cy="708660"/>
                  <wp:effectExtent l="0" t="0" r="0" b="0"/>
                  <wp:wrapTight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ight>
                  <wp:docPr id="37" name="Picture 3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86912" behindDoc="1" locked="0" layoutInCell="1" allowOverlap="1" wp14:anchorId="7C13D1CB" wp14:editId="1F6443F9">
                  <wp:simplePos x="0" y="0"/>
                  <wp:positionH relativeFrom="column">
                    <wp:posOffset>1137285</wp:posOffset>
                  </wp:positionH>
                  <wp:positionV relativeFrom="paragraph">
                    <wp:posOffset>611505</wp:posOffset>
                  </wp:positionV>
                  <wp:extent cx="701675" cy="701675"/>
                  <wp:effectExtent l="0" t="0" r="3175" b="3175"/>
                  <wp:wrapTight wrapText="bothSides">
                    <wp:wrapPolygon edited="0">
                      <wp:start x="0" y="0"/>
                      <wp:lineTo x="0" y="21111"/>
                      <wp:lineTo x="21111" y="21111"/>
                      <wp:lineTo x="21111" y="0"/>
                      <wp:lineTo x="0" y="0"/>
                    </wp:wrapPolygon>
                  </wp:wrapTight>
                  <wp:docPr id="38" name="Picture 38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675" cy="70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7B0AC04" w14:textId="77777777" w:rsidR="009F4D08" w:rsidRPr="0013371D" w:rsidRDefault="009F4D08" w:rsidP="00DF0F2F">
            <w:pPr>
              <w:rPr>
                <w:rFonts w:ascii="JetBrains Mono" w:hAnsi="JetBrains Mono" w:cs="JetBrains Mono"/>
                <w:lang w:val="bg-BG"/>
              </w:rPr>
            </w:pPr>
          </w:p>
        </w:tc>
        <w:tc>
          <w:tcPr>
            <w:tcW w:w="4989" w:type="dxa"/>
          </w:tcPr>
          <w:p w14:paraId="0612DEAF" w14:textId="77777777" w:rsidR="009F4D08" w:rsidRPr="00DF0F2F" w:rsidRDefault="009F4D08" w:rsidP="00DF0F2F">
            <w:pPr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</w:p>
          <w:p w14:paraId="002DE4A3" w14:textId="77777777" w:rsidR="00924407" w:rsidRPr="00DF0F2F" w:rsidRDefault="00924407" w:rsidP="00DF0F2F">
            <w:pPr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</w:p>
          <w:p w14:paraId="13FF81FF" w14:textId="7226B1F2" w:rsidR="001A2CA7" w:rsidRPr="00DF0F2F" w:rsidRDefault="00924407" w:rsidP="00DF0F2F">
            <w:pPr>
              <w:tabs>
                <w:tab w:val="left" w:pos="1755"/>
              </w:tabs>
              <w:jc w:val="center"/>
              <w:rPr>
                <w:rFonts w:ascii="JetBrains Mono" w:hAnsi="JetBrains Mono" w:cs="JetBrains Mono"/>
                <w:sz w:val="72"/>
                <w:szCs w:val="72"/>
                <w:lang w:val="bg-BG"/>
              </w:rPr>
            </w:pPr>
            <w:r w:rsidRPr="00DF0F2F">
              <w:rPr>
                <w:noProof/>
                <w:sz w:val="72"/>
                <w:szCs w:val="72"/>
              </w:rPr>
              <w:drawing>
                <wp:anchor distT="0" distB="0" distL="114300" distR="114300" simplePos="0" relativeHeight="251676672" behindDoc="1" locked="0" layoutInCell="1" allowOverlap="1" wp14:anchorId="66D93A92" wp14:editId="1451FEA7">
                  <wp:simplePos x="0" y="0"/>
                  <wp:positionH relativeFrom="column">
                    <wp:posOffset>525145</wp:posOffset>
                  </wp:positionH>
                  <wp:positionV relativeFrom="paragraph">
                    <wp:posOffset>678180</wp:posOffset>
                  </wp:positionV>
                  <wp:extent cx="1962150" cy="1962150"/>
                  <wp:effectExtent l="0" t="0" r="0" b="0"/>
                  <wp:wrapTopAndBottom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2150" cy="1962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94013" w:rsidRPr="00DF0F2F">
              <w:rPr>
                <w:rFonts w:ascii="JetBrains Mono" w:hAnsi="JetBrains Mono" w:cs="JetBrains Mono"/>
                <w:sz w:val="72"/>
                <w:szCs w:val="72"/>
              </w:rPr>
              <w:t>EuroDict</w:t>
            </w:r>
          </w:p>
          <w:p w14:paraId="0CD7D52B" w14:textId="77777777" w:rsidR="00924407" w:rsidRDefault="00924407" w:rsidP="00DF0F2F">
            <w:pPr>
              <w:tabs>
                <w:tab w:val="left" w:pos="1755"/>
              </w:tabs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</w:p>
          <w:p w14:paraId="0B8FD807" w14:textId="518595FC" w:rsidR="001A2CA7" w:rsidRDefault="001A2CA7" w:rsidP="00107779">
            <w:pPr>
              <w:tabs>
                <w:tab w:val="left" w:pos="1755"/>
              </w:tabs>
              <w:jc w:val="center"/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  <w:r>
              <w:rPr>
                <w:rFonts w:ascii="JetBrains Mono" w:hAnsi="JetBrains Mono" w:cs="JetBrains Mono"/>
                <w:sz w:val="32"/>
                <w:szCs w:val="32"/>
                <w:lang w:val="bg-BG"/>
              </w:rPr>
              <w:t xml:space="preserve">Научете </w:t>
            </w:r>
            <w:r w:rsidR="00924407">
              <w:rPr>
                <w:rFonts w:ascii="JetBrains Mono" w:hAnsi="JetBrains Mono" w:cs="JetBrains Mono"/>
                <w:sz w:val="32"/>
                <w:szCs w:val="32"/>
                <w:lang w:val="bg-BG"/>
              </w:rPr>
              <w:t>и</w:t>
            </w:r>
            <w:r>
              <w:rPr>
                <w:rFonts w:ascii="JetBrains Mono" w:hAnsi="JetBrains Mono" w:cs="JetBrains Mono"/>
                <w:sz w:val="32"/>
                <w:szCs w:val="32"/>
                <w:lang w:val="bg-BG"/>
              </w:rPr>
              <w:t>талианс</w:t>
            </w:r>
            <w:r w:rsidR="00924407">
              <w:rPr>
                <w:rFonts w:ascii="JetBrains Mono" w:hAnsi="JetBrains Mono" w:cs="JetBrains Mono"/>
                <w:sz w:val="32"/>
                <w:szCs w:val="32"/>
                <w:lang w:val="bg-BG"/>
              </w:rPr>
              <w:t>ки, испански и немски</w:t>
            </w:r>
          </w:p>
          <w:p w14:paraId="449DEEA3" w14:textId="77777777" w:rsidR="001A2CA7" w:rsidRDefault="00924407" w:rsidP="00DF0F2F">
            <w:pPr>
              <w:tabs>
                <w:tab w:val="left" w:pos="3180"/>
              </w:tabs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1" locked="0" layoutInCell="1" allowOverlap="1" wp14:anchorId="02568263" wp14:editId="20B1B565">
                  <wp:simplePos x="0" y="0"/>
                  <wp:positionH relativeFrom="column">
                    <wp:posOffset>224155</wp:posOffset>
                  </wp:positionH>
                  <wp:positionV relativeFrom="paragraph">
                    <wp:posOffset>609600</wp:posOffset>
                  </wp:positionV>
                  <wp:extent cx="714375" cy="714375"/>
                  <wp:effectExtent l="0" t="0" r="9525" b="9525"/>
                  <wp:wrapTight wrapText="bothSides">
                    <wp:wrapPolygon edited="0">
                      <wp:start x="0" y="0"/>
                      <wp:lineTo x="0" y="21312"/>
                      <wp:lineTo x="21312" y="21312"/>
                      <wp:lineTo x="21312" y="0"/>
                      <wp:lineTo x="0" y="0"/>
                    </wp:wrapPolygon>
                  </wp:wrapTight>
                  <wp:docPr id="32" name="Picture 32" descr="A picture containing text, clipart, screenshot,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, screenshot,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82816" behindDoc="1" locked="0" layoutInCell="1" allowOverlap="1" wp14:anchorId="04B283E1" wp14:editId="27D1B009">
                  <wp:simplePos x="0" y="0"/>
                  <wp:positionH relativeFrom="column">
                    <wp:posOffset>2032000</wp:posOffset>
                  </wp:positionH>
                  <wp:positionV relativeFrom="paragraph">
                    <wp:posOffset>596900</wp:posOffset>
                  </wp:positionV>
                  <wp:extent cx="708660" cy="708660"/>
                  <wp:effectExtent l="0" t="0" r="0" b="0"/>
                  <wp:wrapTight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ight>
                  <wp:docPr id="34" name="Picture 3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08660" cy="708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80768" behindDoc="1" locked="0" layoutInCell="1" allowOverlap="1" wp14:anchorId="35E9EA54" wp14:editId="25A1C298">
                  <wp:simplePos x="0" y="0"/>
                  <wp:positionH relativeFrom="column">
                    <wp:posOffset>1137285</wp:posOffset>
                  </wp:positionH>
                  <wp:positionV relativeFrom="paragraph">
                    <wp:posOffset>611505</wp:posOffset>
                  </wp:positionV>
                  <wp:extent cx="701675" cy="701675"/>
                  <wp:effectExtent l="0" t="0" r="3175" b="3175"/>
                  <wp:wrapTight wrapText="bothSides">
                    <wp:wrapPolygon edited="0">
                      <wp:start x="0" y="0"/>
                      <wp:lineTo x="0" y="21111"/>
                      <wp:lineTo x="21111" y="21111"/>
                      <wp:lineTo x="21111" y="0"/>
                      <wp:lineTo x="0" y="0"/>
                    </wp:wrapPolygon>
                  </wp:wrapTight>
                  <wp:docPr id="33" name="Picture 33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675" cy="70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90D1F2C" w14:textId="001BC695" w:rsidR="003F2563" w:rsidRPr="00DF0F2F" w:rsidRDefault="003F2563" w:rsidP="00DF0F2F">
            <w:pPr>
              <w:tabs>
                <w:tab w:val="left" w:pos="3180"/>
              </w:tabs>
              <w:rPr>
                <w:rFonts w:ascii="JetBrains Mono" w:hAnsi="JetBrains Mono" w:cs="JetBrains Mono"/>
                <w:sz w:val="32"/>
                <w:szCs w:val="32"/>
                <w:lang w:val="bg-BG"/>
              </w:rPr>
            </w:pPr>
          </w:p>
        </w:tc>
      </w:tr>
    </w:tbl>
    <w:p w14:paraId="4A52BE77" w14:textId="54950F81" w:rsidR="00637D5B" w:rsidRPr="005F2135" w:rsidRDefault="00637D5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-75"/>
        <w:tblW w:w="0" w:type="auto"/>
        <w:tblLook w:val="04A0" w:firstRow="1" w:lastRow="0" w:firstColumn="1" w:lastColumn="0" w:noHBand="0" w:noVBand="1"/>
      </w:tblPr>
      <w:tblGrid>
        <w:gridCol w:w="4988"/>
        <w:gridCol w:w="4989"/>
        <w:gridCol w:w="4989"/>
      </w:tblGrid>
      <w:tr w:rsidR="00637D5B" w:rsidRPr="006955BB" w14:paraId="15B1EF99" w14:textId="77777777" w:rsidTr="009307F7">
        <w:trPr>
          <w:trHeight w:val="11060"/>
        </w:trPr>
        <w:tc>
          <w:tcPr>
            <w:tcW w:w="4988" w:type="dxa"/>
          </w:tcPr>
          <w:p w14:paraId="37DC34A8" w14:textId="614C8FD4" w:rsidR="00637D5B" w:rsidRPr="003234AE" w:rsidRDefault="001B44D2" w:rsidP="001B44D2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643960">
              <w:rPr>
                <w:rFonts w:ascii="JetBrains Mono" w:hAnsi="JetBrains Mono" w:cs="JetBrains Mono"/>
                <w:noProof/>
                <w:lang w:val="bg-BG"/>
              </w:rPr>
              <w:lastRenderedPageBreak/>
              <w:drawing>
                <wp:anchor distT="0" distB="0" distL="114300" distR="114300" simplePos="0" relativeHeight="251668480" behindDoc="1" locked="0" layoutInCell="1" allowOverlap="1" wp14:anchorId="66416B70" wp14:editId="1600C1A1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585470</wp:posOffset>
                  </wp:positionV>
                  <wp:extent cx="2714625" cy="2714625"/>
                  <wp:effectExtent l="0" t="0" r="9525" b="9525"/>
                  <wp:wrapTopAndBottom/>
                  <wp:docPr id="9" name="Picture 9" descr="A picture containing building, government buil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building, government building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625" cy="2714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37D5B" w:rsidRPr="003234AE">
              <w:rPr>
                <w:rFonts w:ascii="JetBrains Mono" w:hAnsi="JetBrains Mono" w:cs="JetBrains Mono"/>
              </w:rPr>
              <w:t>EuroDict</w:t>
            </w:r>
          </w:p>
          <w:p w14:paraId="15DCF404" w14:textId="25CDC007" w:rsidR="00637D5B" w:rsidRPr="003234AE" w:rsidRDefault="00637D5B" w:rsidP="001B44D2">
            <w:pPr>
              <w:ind w:firstLine="150"/>
              <w:jc w:val="both"/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</w:pP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Проектът представлява самоучител 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за италиански</w:t>
            </w:r>
            <w:r w:rsidR="00E351BF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,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испански</w:t>
            </w:r>
            <w:r w:rsidR="00E351BF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и немски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,</w:t>
            </w: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представен в интернет. </w:t>
            </w:r>
          </w:p>
          <w:p w14:paraId="5889EEE8" w14:textId="77777777" w:rsidR="00637D5B" w:rsidRPr="003234AE" w:rsidRDefault="00637D5B" w:rsidP="009307F7">
            <w:pPr>
              <w:rPr>
                <w:rFonts w:ascii="JetBrains Mono" w:hAnsi="JetBrains Mono" w:cs="JetBrains Mono"/>
                <w:lang w:val="bg-BG"/>
              </w:rPr>
            </w:pPr>
          </w:p>
          <w:p w14:paraId="3E9F0FA0" w14:textId="77777777" w:rsidR="00637D5B" w:rsidRPr="003234AE" w:rsidRDefault="00637D5B" w:rsidP="009307F7">
            <w:pPr>
              <w:jc w:val="both"/>
              <w:rPr>
                <w:rFonts w:ascii="JetBrains Mono" w:hAnsi="JetBrains Mono" w:cs="JetBrains Mono"/>
                <w:color w:val="000000"/>
                <w:sz w:val="28"/>
                <w:szCs w:val="28"/>
                <w:lang w:val="bg-BG"/>
              </w:rPr>
            </w:pPr>
          </w:p>
          <w:p w14:paraId="772742B1" w14:textId="3AE95EA2" w:rsidR="00637D5B" w:rsidRDefault="00637D5B" w:rsidP="009307F7">
            <w:pPr>
              <w:jc w:val="both"/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</w:pP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Всяка страница на приложението има лента в горната част, която служи за по-лесна </w:t>
            </w:r>
            <w:r w:rsidR="004C4194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навигация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.</w:t>
            </w:r>
            <w:r w:rsidRPr="00C272BB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Тя също показва и избрания от потребителя език в горния де</w:t>
            </w:r>
            <w:r w:rsidR="004C4194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с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ен ъгъл. Избраният език, може да се смени по всяко време от настройките на профила.</w:t>
            </w:r>
          </w:p>
          <w:p w14:paraId="38366AC6" w14:textId="77777777" w:rsidR="00637D5B" w:rsidRPr="00F2671E" w:rsidRDefault="00637D5B" w:rsidP="009307F7">
            <w:pPr>
              <w:jc w:val="both"/>
              <w:rPr>
                <w:rFonts w:ascii="JetBrains Mono" w:hAnsi="JetBrains Mono" w:cs="JetBrains Mono"/>
                <w:lang w:val="bg-BG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4A772E3A" wp14:editId="593530B9">
                  <wp:simplePos x="0" y="0"/>
                  <wp:positionH relativeFrom="column">
                    <wp:posOffset>2171700</wp:posOffset>
                  </wp:positionH>
                  <wp:positionV relativeFrom="paragraph">
                    <wp:posOffset>187744</wp:posOffset>
                  </wp:positionV>
                  <wp:extent cx="465455" cy="465455"/>
                  <wp:effectExtent l="0" t="0" r="0" b="0"/>
                  <wp:wrapTight wrapText="bothSides">
                    <wp:wrapPolygon edited="0">
                      <wp:start x="0" y="0"/>
                      <wp:lineTo x="0" y="20333"/>
                      <wp:lineTo x="20333" y="20333"/>
                      <wp:lineTo x="20333" y="0"/>
                      <wp:lineTo x="0" y="0"/>
                    </wp:wrapPolygon>
                  </wp:wrapTight>
                  <wp:docPr id="10" name="Picture 1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65455" cy="465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2576" behindDoc="1" locked="0" layoutInCell="1" allowOverlap="1" wp14:anchorId="689B1840" wp14:editId="20FE306F">
                  <wp:simplePos x="0" y="0"/>
                  <wp:positionH relativeFrom="column">
                    <wp:posOffset>1189391</wp:posOffset>
                  </wp:positionH>
                  <wp:positionV relativeFrom="paragraph">
                    <wp:posOffset>167640</wp:posOffset>
                  </wp:positionV>
                  <wp:extent cx="482600" cy="482600"/>
                  <wp:effectExtent l="0" t="0" r="0" b="0"/>
                  <wp:wrapTight wrapText="bothSides">
                    <wp:wrapPolygon edited="0">
                      <wp:start x="0" y="0"/>
                      <wp:lineTo x="0" y="20463"/>
                      <wp:lineTo x="20463" y="20463"/>
                      <wp:lineTo x="20463" y="0"/>
                      <wp:lineTo x="0" y="0"/>
                    </wp:wrapPolygon>
                  </wp:wrapTight>
                  <wp:docPr id="11" name="Picture 1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48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5294DC5A" wp14:editId="33D65438">
                  <wp:simplePos x="0" y="0"/>
                  <wp:positionH relativeFrom="column">
                    <wp:posOffset>275410</wp:posOffset>
                  </wp:positionH>
                  <wp:positionV relativeFrom="paragraph">
                    <wp:posOffset>153934</wp:posOffset>
                  </wp:positionV>
                  <wp:extent cx="500332" cy="500332"/>
                  <wp:effectExtent l="0" t="0" r="0" b="0"/>
                  <wp:wrapTight wrapText="bothSides">
                    <wp:wrapPolygon edited="0">
                      <wp:start x="0" y="0"/>
                      <wp:lineTo x="0" y="20584"/>
                      <wp:lineTo x="20584" y="20584"/>
                      <wp:lineTo x="20584" y="0"/>
                      <wp:lineTo x="0" y="0"/>
                    </wp:wrapPolygon>
                  </wp:wrapTight>
                  <wp:docPr id="12" name="Picture 12" descr="A picture containing text, clipart, screenshot,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, clipart, screenshot,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332" cy="500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89" w:type="dxa"/>
          </w:tcPr>
          <w:p w14:paraId="1AAB0C1E" w14:textId="77777777" w:rsidR="00637D5B" w:rsidRDefault="00637D5B" w:rsidP="009307F7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BD3A89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69504" behindDoc="1" locked="0" layoutInCell="1" allowOverlap="1" wp14:anchorId="4069B4EC" wp14:editId="324E8DA3">
                  <wp:simplePos x="0" y="0"/>
                  <wp:positionH relativeFrom="column">
                    <wp:posOffset>271145</wp:posOffset>
                  </wp:positionH>
                  <wp:positionV relativeFrom="paragraph">
                    <wp:posOffset>661670</wp:posOffset>
                  </wp:positionV>
                  <wp:extent cx="2484120" cy="2487295"/>
                  <wp:effectExtent l="0" t="0" r="0" b="8255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4120" cy="2487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234AE">
              <w:rPr>
                <w:rFonts w:ascii="JetBrains Mono" w:hAnsi="JetBrains Mono" w:cs="JetBrains Mono"/>
                <w:lang w:val="bg-BG"/>
              </w:rPr>
              <w:t>Цели</w:t>
            </w:r>
          </w:p>
          <w:p w14:paraId="2EFC9ABD" w14:textId="77777777" w:rsidR="00637D5B" w:rsidRDefault="00637D5B" w:rsidP="009307F7">
            <w:pPr>
              <w:ind w:firstLine="395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</w:p>
          <w:p w14:paraId="2BC91536" w14:textId="77777777" w:rsidR="00637D5B" w:rsidRDefault="00637D5B" w:rsidP="009307F7">
            <w:pPr>
              <w:ind w:firstLine="395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>Целта на проекта е ученето да се представи по един по-атрактивен</w:t>
            </w:r>
            <w:r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 по-приятен</w:t>
            </w: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начин</w:t>
            </w:r>
            <w:r>
              <w:rPr>
                <w:rFonts w:ascii="JetBrains Mono" w:hAnsi="JetBrains Mono" w:cs="JetBrains Mono"/>
                <w:sz w:val="24"/>
                <w:szCs w:val="24"/>
                <w:lang w:val="bg-BG"/>
              </w:rPr>
              <w:t>.</w:t>
            </w:r>
          </w:p>
          <w:p w14:paraId="5C3F7635" w14:textId="77777777" w:rsidR="00637D5B" w:rsidRDefault="00637D5B" w:rsidP="009307F7">
            <w:pPr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13371D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74624" behindDoc="1" locked="0" layoutInCell="1" allowOverlap="1" wp14:anchorId="0A9C8022" wp14:editId="30EC4AA1">
                  <wp:simplePos x="0" y="0"/>
                  <wp:positionH relativeFrom="column">
                    <wp:posOffset>221520</wp:posOffset>
                  </wp:positionH>
                  <wp:positionV relativeFrom="paragraph">
                    <wp:posOffset>208700</wp:posOffset>
                  </wp:positionV>
                  <wp:extent cx="2561590" cy="2561590"/>
                  <wp:effectExtent l="0" t="0" r="0" b="0"/>
                  <wp:wrapTight wrapText="bothSides">
                    <wp:wrapPolygon edited="0">
                      <wp:start x="0" y="0"/>
                      <wp:lineTo x="0" y="21364"/>
                      <wp:lineTo x="21364" y="21364"/>
                      <wp:lineTo x="21364" y="0"/>
                      <wp:lineTo x="0" y="0"/>
                    </wp:wrapPolygon>
                  </wp:wrapTight>
                  <wp:docPr id="14" name="Picture 14" descr="A picture containing build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building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1590" cy="2561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9A6B4EF" w14:textId="77777777" w:rsidR="00637D5B" w:rsidRPr="0013371D" w:rsidRDefault="00637D5B" w:rsidP="009307F7">
            <w:pPr>
              <w:rPr>
                <w:rFonts w:ascii="JetBrains Mono" w:hAnsi="JetBrains Mono" w:cs="JetBrains Mono"/>
                <w:lang w:val="bg-BG"/>
              </w:rPr>
            </w:pPr>
          </w:p>
        </w:tc>
        <w:tc>
          <w:tcPr>
            <w:tcW w:w="4989" w:type="dxa"/>
          </w:tcPr>
          <w:p w14:paraId="5B77FAF5" w14:textId="77777777" w:rsidR="00637D5B" w:rsidRDefault="00637D5B" w:rsidP="009307F7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570E8A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70528" behindDoc="1" locked="0" layoutInCell="1" allowOverlap="1" wp14:anchorId="73F7D7C1" wp14:editId="061CFC15">
                  <wp:simplePos x="0" y="0"/>
                  <wp:positionH relativeFrom="column">
                    <wp:posOffset>184940</wp:posOffset>
                  </wp:positionH>
                  <wp:positionV relativeFrom="paragraph">
                    <wp:posOffset>1012873</wp:posOffset>
                  </wp:positionV>
                  <wp:extent cx="2700020" cy="2700020"/>
                  <wp:effectExtent l="0" t="0" r="5080" b="508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20" cy="270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3234AE">
              <w:rPr>
                <w:rFonts w:ascii="JetBrains Mono" w:hAnsi="JetBrains Mono" w:cs="JetBrains Mono"/>
                <w:lang w:val="bg-BG"/>
              </w:rPr>
              <w:t>Защо избрах тази тема?</w:t>
            </w:r>
          </w:p>
          <w:p w14:paraId="24E36372" w14:textId="1A039C94" w:rsidR="00637D5B" w:rsidRDefault="001B44D2" w:rsidP="001B44D2">
            <w:pPr>
              <w:ind w:firstLine="256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6C6F0C">
              <w:rPr>
                <w:rFonts w:ascii="JetBrains Mono" w:hAnsi="JetBrains Mono" w:cs="JetBrains Mono"/>
                <w:noProof/>
                <w:sz w:val="24"/>
                <w:szCs w:val="24"/>
                <w:lang w:val="bg-BG"/>
              </w:rPr>
              <w:drawing>
                <wp:anchor distT="0" distB="0" distL="114300" distR="114300" simplePos="0" relativeHeight="251675648" behindDoc="0" locked="0" layoutInCell="1" allowOverlap="1" wp14:anchorId="20FF5393" wp14:editId="6823EC3A">
                  <wp:simplePos x="0" y="0"/>
                  <wp:positionH relativeFrom="column">
                    <wp:posOffset>417195</wp:posOffset>
                  </wp:positionH>
                  <wp:positionV relativeFrom="paragraph">
                    <wp:posOffset>3656965</wp:posOffset>
                  </wp:positionV>
                  <wp:extent cx="2259965" cy="2259965"/>
                  <wp:effectExtent l="0" t="0" r="6985" b="6985"/>
                  <wp:wrapTopAndBottom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9965" cy="225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37D5B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На тази тема се </w:t>
            </w:r>
            <w:r>
              <w:rPr>
                <w:rFonts w:ascii="JetBrains Mono" w:hAnsi="JetBrains Mono" w:cs="JetBrains Mono"/>
                <w:sz w:val="24"/>
                <w:szCs w:val="24"/>
                <w:lang w:val="bg-BG"/>
              </w:rPr>
              <w:t>с</w:t>
            </w:r>
            <w:r w:rsidR="00637D5B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прях, тъй като езиците винаги са били интерес за мен и искам да направя ученето  по-достъпно и по безплатен начин.</w:t>
            </w:r>
          </w:p>
          <w:p w14:paraId="426AC91B" w14:textId="4A8CE395" w:rsidR="00637D5B" w:rsidRPr="006C6F0C" w:rsidRDefault="00637D5B" w:rsidP="009307F7">
            <w:pPr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</w:p>
        </w:tc>
      </w:tr>
    </w:tbl>
    <w:p w14:paraId="2A654D96" w14:textId="3915A00E" w:rsidR="007B2AAE" w:rsidRPr="005F2135" w:rsidRDefault="007B2AAE">
      <w:pPr>
        <w:rPr>
          <w:lang w:val="bg-BG"/>
        </w:rPr>
      </w:pPr>
    </w:p>
    <w:sectPr w:rsidR="007B2AAE" w:rsidRPr="005F2135" w:rsidSect="00EE21D6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210F2" w14:textId="77777777" w:rsidR="00E54AEF" w:rsidRDefault="00E54AEF" w:rsidP="00672ECA">
      <w:pPr>
        <w:spacing w:after="0" w:line="240" w:lineRule="auto"/>
      </w:pPr>
      <w:r>
        <w:separator/>
      </w:r>
    </w:p>
  </w:endnote>
  <w:endnote w:type="continuationSeparator" w:id="0">
    <w:p w14:paraId="6E7C67CC" w14:textId="77777777" w:rsidR="00E54AEF" w:rsidRDefault="00E54AEF" w:rsidP="00672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8EA5C" w14:textId="77777777" w:rsidR="00E54AEF" w:rsidRDefault="00E54AEF" w:rsidP="00672ECA">
      <w:pPr>
        <w:spacing w:after="0" w:line="240" w:lineRule="auto"/>
      </w:pPr>
      <w:r>
        <w:separator/>
      </w:r>
    </w:p>
  </w:footnote>
  <w:footnote w:type="continuationSeparator" w:id="0">
    <w:p w14:paraId="1AFC3D0E" w14:textId="77777777" w:rsidR="00E54AEF" w:rsidRDefault="00E54AEF" w:rsidP="00672E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rG0MDAxMzc2NzNU0lEKTi0uzszPAykwrQUA9/wxSCwAAAA="/>
  </w:docVars>
  <w:rsids>
    <w:rsidRoot w:val="00EE21D6"/>
    <w:rsid w:val="00027B67"/>
    <w:rsid w:val="000837C0"/>
    <w:rsid w:val="00107779"/>
    <w:rsid w:val="0013371D"/>
    <w:rsid w:val="00194013"/>
    <w:rsid w:val="001A2CA7"/>
    <w:rsid w:val="001B44D2"/>
    <w:rsid w:val="001C6134"/>
    <w:rsid w:val="001F2077"/>
    <w:rsid w:val="00300C91"/>
    <w:rsid w:val="003234AE"/>
    <w:rsid w:val="003E5B8E"/>
    <w:rsid w:val="003F2563"/>
    <w:rsid w:val="004C4194"/>
    <w:rsid w:val="004E5AE6"/>
    <w:rsid w:val="0053263D"/>
    <w:rsid w:val="00567538"/>
    <w:rsid w:val="00570E8A"/>
    <w:rsid w:val="005956D5"/>
    <w:rsid w:val="005F206C"/>
    <w:rsid w:val="005F2135"/>
    <w:rsid w:val="00637D5B"/>
    <w:rsid w:val="00643960"/>
    <w:rsid w:val="00672ECA"/>
    <w:rsid w:val="00690954"/>
    <w:rsid w:val="006955BB"/>
    <w:rsid w:val="006C4B31"/>
    <w:rsid w:val="006C6F0C"/>
    <w:rsid w:val="006E22B7"/>
    <w:rsid w:val="007145D7"/>
    <w:rsid w:val="00736360"/>
    <w:rsid w:val="007B2AAE"/>
    <w:rsid w:val="008340D7"/>
    <w:rsid w:val="00860E6C"/>
    <w:rsid w:val="00890E03"/>
    <w:rsid w:val="00924407"/>
    <w:rsid w:val="00992784"/>
    <w:rsid w:val="009A0E23"/>
    <w:rsid w:val="009E0F70"/>
    <w:rsid w:val="009F4D08"/>
    <w:rsid w:val="00A12CC5"/>
    <w:rsid w:val="00A614A8"/>
    <w:rsid w:val="00A93A4E"/>
    <w:rsid w:val="00BC7DBA"/>
    <w:rsid w:val="00BD3A89"/>
    <w:rsid w:val="00BE4E21"/>
    <w:rsid w:val="00C272BB"/>
    <w:rsid w:val="00C35976"/>
    <w:rsid w:val="00D01690"/>
    <w:rsid w:val="00D53A60"/>
    <w:rsid w:val="00DA1C50"/>
    <w:rsid w:val="00DF0F2F"/>
    <w:rsid w:val="00E351BF"/>
    <w:rsid w:val="00E45063"/>
    <w:rsid w:val="00E54AEF"/>
    <w:rsid w:val="00EA1311"/>
    <w:rsid w:val="00EB5497"/>
    <w:rsid w:val="00EE21D6"/>
    <w:rsid w:val="00EF720E"/>
    <w:rsid w:val="00F2671E"/>
    <w:rsid w:val="00F4300D"/>
    <w:rsid w:val="00F436DD"/>
    <w:rsid w:val="00FB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95B0"/>
  <w15:chartTrackingRefBased/>
  <w15:docId w15:val="{B7868B1C-A446-47FC-B3AE-38A86D8E8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5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2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21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21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EE2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F2135"/>
  </w:style>
  <w:style w:type="paragraph" w:styleId="Header">
    <w:name w:val="header"/>
    <w:basedOn w:val="Normal"/>
    <w:link w:val="HeaderChar"/>
    <w:uiPriority w:val="99"/>
    <w:unhideWhenUsed/>
    <w:rsid w:val="00672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2ECA"/>
  </w:style>
  <w:style w:type="paragraph" w:styleId="Footer">
    <w:name w:val="footer"/>
    <w:basedOn w:val="Normal"/>
    <w:link w:val="FooterChar"/>
    <w:uiPriority w:val="99"/>
    <w:unhideWhenUsed/>
    <w:rsid w:val="00672E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2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2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118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ir Romanov</dc:creator>
  <cp:keywords/>
  <dc:description/>
  <cp:lastModifiedBy>Lyubomir</cp:lastModifiedBy>
  <cp:revision>58</cp:revision>
  <cp:lastPrinted>2022-12-01T19:18:00Z</cp:lastPrinted>
  <dcterms:created xsi:type="dcterms:W3CDTF">2021-02-21T14:14:00Z</dcterms:created>
  <dcterms:modified xsi:type="dcterms:W3CDTF">2022-12-01T19:24:00Z</dcterms:modified>
</cp:coreProperties>
</file>